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risten Kim</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rist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m</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37 Greenwood Avenue, Wilmette, IL, USA Wilmette, IL, USA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vangeld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922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onno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4/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